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184EA1FE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  <w:r w:rsidR="0080125A">
        <w:rPr>
          <w:rFonts w:ascii="Arial Narrow" w:hAnsi="Arial Narrow"/>
          <w:b/>
          <w:sz w:val="24"/>
          <w:szCs w:val="24"/>
        </w:rPr>
        <w:t>.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1256AFF8" w:rsidR="00AE6C8E" w:rsidRPr="0015001F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predmetu zákazky vyjadrenú v EUR bez DPH za prvú, ponuku s druhou najnižšou Celkovou cenou za dodanie požadovaného predmetu zákazky vyjadrenú v EUR</w:t>
      </w:r>
      <w:r w:rsidR="004A357D" w:rsidRPr="0015001F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15001F">
        <w:rPr>
          <w:rFonts w:ascii="Arial Narrow" w:hAnsi="Arial Narrow"/>
          <w:sz w:val="22"/>
          <w:szCs w:val="22"/>
        </w:rPr>
        <w:t xml:space="preserve">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6E1D5BE" w14:textId="77777777" w:rsidR="0080125A" w:rsidRDefault="0080125A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</w:p>
    <w:p w14:paraId="104EDA22" w14:textId="31712CE4" w:rsidR="00E02A2C" w:rsidRDefault="00E02A2C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  <w:r w:rsidRPr="0080125A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Kritérium na vyhodnotenie ponúk sa bude uplatňovať na kaž</w:t>
      </w:r>
      <w:r w:rsidR="002F683D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dú časť predmetu zákazky (A až D</w:t>
      </w:r>
      <w:r w:rsidRPr="0080125A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) samostatne.</w:t>
      </w:r>
    </w:p>
    <w:p w14:paraId="1F5DAF33" w14:textId="77777777" w:rsidR="0080125A" w:rsidRPr="0080125A" w:rsidRDefault="0080125A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</w:p>
    <w:p w14:paraId="7C7D0F93" w14:textId="77777777" w:rsidR="00E02A2C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15001F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</w:t>
      </w:r>
      <w:r w:rsidR="00E02A2C">
        <w:rPr>
          <w:rFonts w:ascii="Arial Narrow" w:eastAsia="Calibri" w:hAnsi="Arial Narrow"/>
          <w:sz w:val="22"/>
          <w:szCs w:val="22"/>
          <w:lang w:eastAsia="sk-SK"/>
        </w:rPr>
        <w:t>:</w:t>
      </w:r>
    </w:p>
    <w:p w14:paraId="3FAAD7A3" w14:textId="77777777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>V prípade časti predmetu zákazky A:</w:t>
      </w:r>
    </w:p>
    <w:p w14:paraId="238774D5" w14:textId="71305321" w:rsidR="00345511" w:rsidRPr="00E02A2C" w:rsidRDefault="00F0417F" w:rsidP="00E02A2C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</w:t>
      </w:r>
      <w:r w:rsidR="00345511" w:rsidRP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šia) hodnota parametra </w:t>
      </w:r>
      <w:r w:rsidR="0030235D" w:rsidRPr="00E02A2C">
        <w:rPr>
          <w:rFonts w:ascii="Arial Narrow" w:eastAsia="Calibri" w:hAnsi="Arial Narrow"/>
          <w:b/>
          <w:sz w:val="22"/>
          <w:szCs w:val="22"/>
          <w:lang w:eastAsia="sk-SK"/>
        </w:rPr>
        <w:t>„</w:t>
      </w:r>
      <w:r w:rsidR="002F683D">
        <w:rPr>
          <w:rFonts w:ascii="Arial Narrow" w:hAnsi="Arial Narrow"/>
          <w:b/>
          <w:bCs/>
          <w:color w:val="000000"/>
          <w:sz w:val="22"/>
          <w:szCs w:val="22"/>
        </w:rPr>
        <w:t>Dĺžka záruky na celú zostavu</w:t>
      </w:r>
      <w:r w:rsidR="002F683D">
        <w:rPr>
          <w:rFonts w:ascii="Arial Narrow" w:eastAsia="Calibri" w:hAnsi="Arial Narrow"/>
          <w:b/>
          <w:sz w:val="22"/>
          <w:szCs w:val="22"/>
          <w:lang w:eastAsia="sk-SK"/>
        </w:rPr>
        <w:t>“.</w:t>
      </w:r>
    </w:p>
    <w:p w14:paraId="288C20F1" w14:textId="4D2F6A1C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>V prípade časti predmetu zákazky B:</w:t>
      </w:r>
    </w:p>
    <w:p w14:paraId="08F71509" w14:textId="07106BB3" w:rsidR="00E02A2C" w:rsidRPr="002F683D" w:rsidRDefault="00E02A2C" w:rsidP="00E02A2C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r w:rsidR="002F683D">
        <w:rPr>
          <w:rFonts w:ascii="Arial Narrow" w:hAnsi="Arial Narrow"/>
          <w:b/>
          <w:bCs/>
          <w:color w:val="000000"/>
          <w:sz w:val="22"/>
          <w:szCs w:val="22"/>
        </w:rPr>
        <w:t>Dĺžka záruky na celú zostavu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 w:rsidR="002F683D">
        <w:rPr>
          <w:rFonts w:ascii="Arial Narrow" w:eastAsia="Calibri" w:hAnsi="Arial Narrow"/>
          <w:b/>
          <w:sz w:val="22"/>
          <w:szCs w:val="22"/>
          <w:lang w:eastAsia="sk-SK"/>
        </w:rPr>
        <w:t>,</w:t>
      </w:r>
      <w:r w:rsidR="002F683D" w:rsidRPr="002F683D">
        <w:rPr>
          <w:rFonts w:ascii="Arial Narrow" w:eastAsia="Calibri" w:hAnsi="Arial Narrow"/>
          <w:b/>
          <w:sz w:val="22"/>
          <w:szCs w:val="22"/>
          <w:lang w:eastAsia="sk-SK"/>
        </w:rPr>
        <w:t xml:space="preserve"> </w:t>
      </w:r>
      <w:r w:rsidR="002F683D" w:rsidRP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pri položke </w:t>
      </w:r>
      <w:r w:rsidR="002F683D">
        <w:rPr>
          <w:rFonts w:ascii="Arial Narrow" w:eastAsia="Calibri" w:hAnsi="Arial Narrow"/>
          <w:b/>
          <w:sz w:val="22"/>
          <w:szCs w:val="22"/>
          <w:lang w:eastAsia="sk-SK"/>
        </w:rPr>
        <w:t>–</w:t>
      </w:r>
      <w:r w:rsidR="002F683D" w:rsidRP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 </w:t>
      </w:r>
      <w:r w:rsidR="002F683D">
        <w:rPr>
          <w:rFonts w:ascii="Arial Narrow" w:eastAsia="Calibri" w:hAnsi="Arial Narrow"/>
          <w:b/>
          <w:sz w:val="22"/>
          <w:szCs w:val="22"/>
          <w:lang w:eastAsia="sk-SK"/>
        </w:rPr>
        <w:t>„</w:t>
      </w:r>
      <w:r w:rsidR="002F683D" w:rsidRPr="002F683D">
        <w:rPr>
          <w:rFonts w:ascii="Arial Narrow" w:hAnsi="Arial Narrow" w:cs="Arial"/>
          <w:b/>
          <w:sz w:val="22"/>
          <w:szCs w:val="22"/>
        </w:rPr>
        <w:t xml:space="preserve">Zostava  plynového </w:t>
      </w:r>
      <w:proofErr w:type="spellStart"/>
      <w:r w:rsidR="002F683D" w:rsidRPr="002F683D">
        <w:rPr>
          <w:rFonts w:ascii="Arial Narrow" w:hAnsi="Arial Narrow" w:cs="Arial"/>
          <w:b/>
          <w:sz w:val="22"/>
          <w:szCs w:val="22"/>
        </w:rPr>
        <w:t>chromatografu</w:t>
      </w:r>
      <w:proofErr w:type="spellEnd"/>
      <w:r w:rsidR="002F683D" w:rsidRPr="002F683D">
        <w:rPr>
          <w:rFonts w:ascii="Arial Narrow" w:hAnsi="Arial Narrow" w:cs="Arial"/>
          <w:b/>
          <w:sz w:val="22"/>
          <w:szCs w:val="22"/>
        </w:rPr>
        <w:t xml:space="preserve"> pre účely kriminalistickej  </w:t>
      </w:r>
      <w:proofErr w:type="spellStart"/>
      <w:r w:rsidR="002F683D" w:rsidRPr="002F683D">
        <w:rPr>
          <w:rFonts w:ascii="Arial Narrow" w:hAnsi="Arial Narrow" w:cs="Arial"/>
          <w:b/>
          <w:sz w:val="22"/>
          <w:szCs w:val="22"/>
        </w:rPr>
        <w:t>toxikológie</w:t>
      </w:r>
      <w:proofErr w:type="spellEnd"/>
      <w:r w:rsidR="002F683D" w:rsidRPr="002F683D">
        <w:rPr>
          <w:rFonts w:ascii="Arial Narrow" w:hAnsi="Arial Narrow" w:cs="Arial"/>
          <w:b/>
          <w:sz w:val="22"/>
          <w:szCs w:val="22"/>
        </w:rPr>
        <w:t xml:space="preserve"> (typ 1)</w:t>
      </w:r>
      <w:r w:rsidR="002F683D">
        <w:rPr>
          <w:rFonts w:ascii="Arial Narrow" w:hAnsi="Arial Narrow" w:cs="Arial"/>
          <w:b/>
          <w:sz w:val="22"/>
          <w:szCs w:val="22"/>
        </w:rPr>
        <w:t>“</w:t>
      </w:r>
      <w:r w:rsidRPr="002F683D"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77163723" w14:textId="2B880784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>V prípade časti predmetu zákazky C:</w:t>
      </w:r>
    </w:p>
    <w:p w14:paraId="2CBBA098" w14:textId="23CBB91E" w:rsidR="00F7623C" w:rsidRPr="00E02A2C" w:rsidRDefault="00E02A2C" w:rsidP="0049116B">
      <w:pPr>
        <w:pStyle w:val="Odsekzoznamu"/>
        <w:numPr>
          <w:ilvl w:val="1"/>
          <w:numId w:val="26"/>
        </w:numPr>
        <w:tabs>
          <w:tab w:val="clear" w:pos="2160"/>
          <w:tab w:val="clear" w:pos="2880"/>
          <w:tab w:val="clear" w:pos="4500"/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r w:rsidR="000C0AB2">
        <w:rPr>
          <w:rFonts w:ascii="Arial Narrow" w:hAnsi="Arial Narrow"/>
          <w:b/>
          <w:bCs/>
          <w:color w:val="000000"/>
          <w:sz w:val="22"/>
          <w:szCs w:val="22"/>
        </w:rPr>
        <w:t xml:space="preserve">Dĺžka záruky na </w:t>
      </w:r>
      <w:r w:rsidR="004D2E4D">
        <w:rPr>
          <w:rFonts w:ascii="Arial Narrow" w:hAnsi="Arial Narrow"/>
          <w:b/>
          <w:bCs/>
          <w:color w:val="000000"/>
          <w:sz w:val="22"/>
          <w:szCs w:val="22"/>
        </w:rPr>
        <w:t>objektívy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28514C95" w14:textId="6AB5C651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>V prípade časti predmetu zákazky D:</w:t>
      </w:r>
    </w:p>
    <w:p w14:paraId="60612E51" w14:textId="3E665988" w:rsidR="00087697" w:rsidRPr="00900CD9" w:rsidRDefault="00E02A2C" w:rsidP="00900CD9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r w:rsidR="000C0AB2">
        <w:rPr>
          <w:rFonts w:ascii="Arial Narrow" w:hAnsi="Arial Narrow"/>
          <w:b/>
          <w:bCs/>
          <w:color w:val="000000"/>
          <w:sz w:val="22"/>
          <w:szCs w:val="22"/>
        </w:rPr>
        <w:t>Dĺžka záruky na celú zostavu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sectPr w:rsidR="00087697" w:rsidRPr="00900CD9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3A7F4E" w14:textId="77777777" w:rsidR="00377509" w:rsidRDefault="00377509" w:rsidP="007C6581">
      <w:r>
        <w:separator/>
      </w:r>
    </w:p>
  </w:endnote>
  <w:endnote w:type="continuationSeparator" w:id="0">
    <w:p w14:paraId="2E98A92B" w14:textId="77777777" w:rsidR="00377509" w:rsidRDefault="0037750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71370358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E289F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7E289F" w:rsidRPr="007E289F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23D4DA" w14:textId="77777777" w:rsidR="00377509" w:rsidRDefault="00377509" w:rsidP="007C6581">
      <w:r>
        <w:separator/>
      </w:r>
    </w:p>
  </w:footnote>
  <w:footnote w:type="continuationSeparator" w:id="0">
    <w:p w14:paraId="483D8F7F" w14:textId="77777777" w:rsidR="00377509" w:rsidRDefault="0037750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C73FF"/>
    <w:multiLevelType w:val="hybridMultilevel"/>
    <w:tmpl w:val="BCDCE3A6"/>
    <w:lvl w:ilvl="0" w:tplc="041B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4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5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4"/>
  </w:num>
  <w:num w:numId="3">
    <w:abstractNumId w:val="12"/>
  </w:num>
  <w:num w:numId="4">
    <w:abstractNumId w:val="20"/>
  </w:num>
  <w:num w:numId="5">
    <w:abstractNumId w:val="9"/>
  </w:num>
  <w:num w:numId="6">
    <w:abstractNumId w:val="4"/>
  </w:num>
  <w:num w:numId="7">
    <w:abstractNumId w:val="10"/>
  </w:num>
  <w:num w:numId="8">
    <w:abstractNumId w:val="22"/>
  </w:num>
  <w:num w:numId="9">
    <w:abstractNumId w:val="11"/>
  </w:num>
  <w:num w:numId="10">
    <w:abstractNumId w:val="15"/>
  </w:num>
  <w:num w:numId="11">
    <w:abstractNumId w:val="19"/>
  </w:num>
  <w:num w:numId="12">
    <w:abstractNumId w:val="21"/>
  </w:num>
  <w:num w:numId="13">
    <w:abstractNumId w:val="1"/>
  </w:num>
  <w:num w:numId="14">
    <w:abstractNumId w:val="8"/>
  </w:num>
  <w:num w:numId="15">
    <w:abstractNumId w:val="6"/>
  </w:num>
  <w:num w:numId="16">
    <w:abstractNumId w:val="23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3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6"/>
  </w:num>
  <w:num w:numId="23">
    <w:abstractNumId w:val="18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0AB2"/>
    <w:rsid w:val="000C1DA3"/>
    <w:rsid w:val="000C26D2"/>
    <w:rsid w:val="000D01F4"/>
    <w:rsid w:val="000D2B18"/>
    <w:rsid w:val="000D738F"/>
    <w:rsid w:val="00105CCD"/>
    <w:rsid w:val="00106CC7"/>
    <w:rsid w:val="0011785B"/>
    <w:rsid w:val="0015001F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0208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56A28"/>
    <w:rsid w:val="00290F6B"/>
    <w:rsid w:val="00297E66"/>
    <w:rsid w:val="002B2C72"/>
    <w:rsid w:val="002C1328"/>
    <w:rsid w:val="002C2B76"/>
    <w:rsid w:val="002E4DEA"/>
    <w:rsid w:val="002F0FCC"/>
    <w:rsid w:val="002F683D"/>
    <w:rsid w:val="00301EB0"/>
    <w:rsid w:val="0030235D"/>
    <w:rsid w:val="00302E85"/>
    <w:rsid w:val="003053F8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77509"/>
    <w:rsid w:val="00380B4E"/>
    <w:rsid w:val="003916BB"/>
    <w:rsid w:val="00395A7F"/>
    <w:rsid w:val="003A01E8"/>
    <w:rsid w:val="003A0C6B"/>
    <w:rsid w:val="003A5F63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2E4D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A7642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0F8D"/>
    <w:rsid w:val="007D2A46"/>
    <w:rsid w:val="007D2A5D"/>
    <w:rsid w:val="007E1790"/>
    <w:rsid w:val="007E1D5D"/>
    <w:rsid w:val="007E289F"/>
    <w:rsid w:val="007F0125"/>
    <w:rsid w:val="007F0443"/>
    <w:rsid w:val="007F15B5"/>
    <w:rsid w:val="007F5B81"/>
    <w:rsid w:val="0080125A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0CD9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4BC"/>
    <w:rsid w:val="00977910"/>
    <w:rsid w:val="00981447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2479F"/>
    <w:rsid w:val="00C33AAC"/>
    <w:rsid w:val="00C33FD8"/>
    <w:rsid w:val="00C36D5A"/>
    <w:rsid w:val="00C4445D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02A2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0417F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2</cp:revision>
  <cp:lastPrinted>2022-09-29T14:23:00Z</cp:lastPrinted>
  <dcterms:created xsi:type="dcterms:W3CDTF">2023-09-12T06:11:00Z</dcterms:created>
  <dcterms:modified xsi:type="dcterms:W3CDTF">2023-09-12T06:11:00Z</dcterms:modified>
</cp:coreProperties>
</file>